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3d8524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976f865-7daf-41d6-b2d9-a81e1366e5a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42:02Z</dcterms:created>
  <dcterms:modified xsi:type="dcterms:W3CDTF">2023-07-28T19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